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80403" w14:textId="3FF8E1B8" w:rsidR="008A4F15" w:rsidRPr="00B21A4C" w:rsidRDefault="00B21A4C">
      <w:pPr>
        <w:rPr>
          <w:b/>
          <w:bCs/>
          <w:sz w:val="50"/>
          <w:szCs w:val="50"/>
          <w:u w:val="single"/>
        </w:rPr>
      </w:pPr>
    </w:p>
    <w:p w14:paraId="667922C4" w14:textId="52B549BB" w:rsidR="00D564F3" w:rsidRPr="00B21A4C" w:rsidRDefault="00B21A4C">
      <w:pPr>
        <w:rPr>
          <w:b/>
          <w:bCs/>
          <w:sz w:val="50"/>
          <w:szCs w:val="50"/>
          <w:u w:val="single"/>
        </w:rPr>
      </w:pPr>
      <w:r w:rsidRPr="00B21A4C">
        <w:rPr>
          <w:b/>
          <w:bCs/>
          <w:sz w:val="50"/>
          <w:szCs w:val="50"/>
          <w:u w:val="single"/>
        </w:rPr>
        <w:t>VBA-challenge</w:t>
      </w:r>
      <w:r>
        <w:rPr>
          <w:b/>
          <w:bCs/>
          <w:sz w:val="50"/>
          <w:szCs w:val="50"/>
          <w:u w:val="single"/>
        </w:rPr>
        <w:t xml:space="preserve"> (Khuseyma Egaal)</w:t>
      </w:r>
    </w:p>
    <w:p w14:paraId="02DF52D5" w14:textId="350AF52B" w:rsidR="00D564F3" w:rsidRDefault="00D564F3"/>
    <w:p w14:paraId="55287D0A" w14:textId="49F82F4D" w:rsidR="00D564F3" w:rsidRDefault="00B21A4C">
      <w:r>
        <w:rPr>
          <w:noProof/>
        </w:rPr>
        <w:drawing>
          <wp:anchor distT="0" distB="0" distL="114300" distR="114300" simplePos="0" relativeHeight="251658240" behindDoc="1" locked="0" layoutInCell="1" allowOverlap="1" wp14:anchorId="26E7D361" wp14:editId="6144E84D">
            <wp:simplePos x="0" y="0"/>
            <wp:positionH relativeFrom="margin">
              <wp:posOffset>-269989</wp:posOffset>
            </wp:positionH>
            <wp:positionV relativeFrom="paragraph">
              <wp:posOffset>237666</wp:posOffset>
            </wp:positionV>
            <wp:extent cx="6557645" cy="5260975"/>
            <wp:effectExtent l="0" t="0" r="0" b="0"/>
            <wp:wrapTight wrapText="bothSides">
              <wp:wrapPolygon edited="0">
                <wp:start x="0" y="0"/>
                <wp:lineTo x="0" y="21509"/>
                <wp:lineTo x="21523" y="21509"/>
                <wp:lineTo x="21523" y="0"/>
                <wp:lineTo x="0" y="0"/>
              </wp:wrapPolygon>
            </wp:wrapTight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38" b="4216"/>
                    <a:stretch/>
                  </pic:blipFill>
                  <pic:spPr bwMode="auto">
                    <a:xfrm>
                      <a:off x="0" y="0"/>
                      <a:ext cx="6557645" cy="5260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C0915C" w14:textId="77777777" w:rsidR="00B21A4C" w:rsidRDefault="00B21A4C">
      <w:pPr>
        <w:rPr>
          <w:noProof/>
        </w:rPr>
      </w:pPr>
    </w:p>
    <w:p w14:paraId="4AF24C88" w14:textId="77777777" w:rsidR="00B21A4C" w:rsidRDefault="00B21A4C">
      <w:pPr>
        <w:rPr>
          <w:noProof/>
        </w:rPr>
      </w:pPr>
    </w:p>
    <w:p w14:paraId="71658C19" w14:textId="62EF9C03" w:rsidR="00B21A4C" w:rsidRDefault="00B21A4C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5B1602E3" wp14:editId="73F12622">
            <wp:simplePos x="0" y="0"/>
            <wp:positionH relativeFrom="margin">
              <wp:align>center</wp:align>
            </wp:positionH>
            <wp:positionV relativeFrom="paragraph">
              <wp:posOffset>177</wp:posOffset>
            </wp:positionV>
            <wp:extent cx="7238365" cy="5471160"/>
            <wp:effectExtent l="0" t="0" r="0" b="0"/>
            <wp:wrapTight wrapText="bothSides">
              <wp:wrapPolygon edited="0">
                <wp:start x="0" y="0"/>
                <wp:lineTo x="0" y="21510"/>
                <wp:lineTo x="21488" y="21510"/>
                <wp:lineTo x="21488" y="0"/>
                <wp:lineTo x="0" y="0"/>
              </wp:wrapPolygon>
            </wp:wrapTight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955" b="6988"/>
                    <a:stretch/>
                  </pic:blipFill>
                  <pic:spPr bwMode="auto">
                    <a:xfrm>
                      <a:off x="0" y="0"/>
                      <a:ext cx="7259193" cy="54867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F766A5" w14:textId="53E9EDD2" w:rsidR="00B21A4C" w:rsidRDefault="00B21A4C">
      <w:pPr>
        <w:rPr>
          <w:noProof/>
        </w:rPr>
      </w:pPr>
    </w:p>
    <w:p w14:paraId="505563C9" w14:textId="76E1EF55" w:rsidR="00B21A4C" w:rsidRDefault="00B21A4C">
      <w:pPr>
        <w:rPr>
          <w:noProof/>
        </w:rPr>
      </w:pPr>
    </w:p>
    <w:p w14:paraId="54A77D80" w14:textId="38866773" w:rsidR="00B21A4C" w:rsidRDefault="00B21A4C">
      <w:pPr>
        <w:rPr>
          <w:noProof/>
        </w:rPr>
      </w:pPr>
    </w:p>
    <w:p w14:paraId="173B795A" w14:textId="5FAB2B9D" w:rsidR="00B21A4C" w:rsidRDefault="00B21A4C">
      <w:pPr>
        <w:rPr>
          <w:noProof/>
        </w:rPr>
      </w:pPr>
    </w:p>
    <w:p w14:paraId="44B50F89" w14:textId="7121CB04" w:rsidR="00B21A4C" w:rsidRDefault="00B21A4C">
      <w:pPr>
        <w:rPr>
          <w:noProof/>
        </w:rPr>
      </w:pPr>
    </w:p>
    <w:p w14:paraId="387646E6" w14:textId="2C8AB581" w:rsidR="00B21A4C" w:rsidRDefault="00B21A4C">
      <w:pPr>
        <w:rPr>
          <w:noProof/>
        </w:rPr>
      </w:pPr>
    </w:p>
    <w:p w14:paraId="6061E86F" w14:textId="271ECA9C" w:rsidR="00B21A4C" w:rsidRDefault="00B21A4C">
      <w:pPr>
        <w:rPr>
          <w:noProof/>
        </w:rPr>
      </w:pPr>
    </w:p>
    <w:p w14:paraId="634F85CE" w14:textId="7CCD2672" w:rsidR="00B21A4C" w:rsidRDefault="00B21A4C">
      <w:pPr>
        <w:rPr>
          <w:noProof/>
        </w:rPr>
      </w:pPr>
    </w:p>
    <w:p w14:paraId="6548D1DB" w14:textId="35A7B4DF" w:rsidR="00B21A4C" w:rsidRDefault="00B21A4C">
      <w:pPr>
        <w:rPr>
          <w:noProof/>
        </w:rPr>
      </w:pPr>
    </w:p>
    <w:p w14:paraId="7DD2A194" w14:textId="148DB16A" w:rsidR="00B21A4C" w:rsidRDefault="00B21A4C">
      <w:pPr>
        <w:rPr>
          <w:noProof/>
        </w:rPr>
      </w:pPr>
    </w:p>
    <w:p w14:paraId="7ED4ADC5" w14:textId="77777777" w:rsidR="00B21A4C" w:rsidRDefault="00B21A4C">
      <w:pPr>
        <w:rPr>
          <w:noProof/>
        </w:rPr>
      </w:pPr>
    </w:p>
    <w:p w14:paraId="5F032F45" w14:textId="1F2E7B6F" w:rsidR="00B21A4C" w:rsidRDefault="00B21A4C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61CB1981" wp14:editId="3DC68D3A">
            <wp:simplePos x="0" y="0"/>
            <wp:positionH relativeFrom="margin">
              <wp:align>center</wp:align>
            </wp:positionH>
            <wp:positionV relativeFrom="paragraph">
              <wp:posOffset>433611</wp:posOffset>
            </wp:positionV>
            <wp:extent cx="6593205" cy="5591175"/>
            <wp:effectExtent l="0" t="0" r="0" b="9525"/>
            <wp:wrapTight wrapText="bothSides">
              <wp:wrapPolygon edited="0">
                <wp:start x="0" y="0"/>
                <wp:lineTo x="0" y="21563"/>
                <wp:lineTo x="21531" y="21563"/>
                <wp:lineTo x="21531" y="0"/>
                <wp:lineTo x="0" y="0"/>
              </wp:wrapPolygon>
            </wp:wrapTight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3" b="6541"/>
                    <a:stretch/>
                  </pic:blipFill>
                  <pic:spPr bwMode="auto">
                    <a:xfrm>
                      <a:off x="0" y="0"/>
                      <a:ext cx="6612026" cy="5607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7606DF" w14:textId="79A73879" w:rsidR="00B21A4C" w:rsidRDefault="00B21A4C">
      <w:pPr>
        <w:rPr>
          <w:noProof/>
        </w:rPr>
      </w:pPr>
    </w:p>
    <w:p w14:paraId="3B5237D5" w14:textId="015F9EC6" w:rsidR="00B21A4C" w:rsidRDefault="00B21A4C">
      <w:pPr>
        <w:rPr>
          <w:noProof/>
        </w:rPr>
      </w:pPr>
    </w:p>
    <w:p w14:paraId="4C5ACA80" w14:textId="5CF4FDC8" w:rsidR="00B21A4C" w:rsidRDefault="00B21A4C">
      <w:pPr>
        <w:rPr>
          <w:noProof/>
        </w:rPr>
      </w:pPr>
    </w:p>
    <w:p w14:paraId="68237F8F" w14:textId="0B9A5C2C" w:rsidR="00B21A4C" w:rsidRDefault="00B21A4C">
      <w:pPr>
        <w:rPr>
          <w:noProof/>
        </w:rPr>
      </w:pPr>
    </w:p>
    <w:p w14:paraId="47AACEF8" w14:textId="434A6E98" w:rsidR="00B21A4C" w:rsidRDefault="00B21A4C">
      <w:pPr>
        <w:rPr>
          <w:noProof/>
        </w:rPr>
      </w:pPr>
    </w:p>
    <w:p w14:paraId="7F9388A8" w14:textId="3371C8EC" w:rsidR="00B21A4C" w:rsidRDefault="00B21A4C">
      <w:pPr>
        <w:rPr>
          <w:noProof/>
        </w:rPr>
      </w:pPr>
    </w:p>
    <w:p w14:paraId="32B47B8A" w14:textId="77777777" w:rsidR="00B21A4C" w:rsidRDefault="00B21A4C">
      <w:pPr>
        <w:rPr>
          <w:noProof/>
        </w:rPr>
      </w:pPr>
    </w:p>
    <w:p w14:paraId="16F452BB" w14:textId="3AA275E5" w:rsidR="00D564F3" w:rsidRDefault="00D564F3"/>
    <w:sectPr w:rsidR="00D564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axNDA0t7QwMDdX0lEKTi0uzszPAykwrAUA1ftXLSwAAAA="/>
  </w:docVars>
  <w:rsids>
    <w:rsidRoot w:val="00D564F3"/>
    <w:rsid w:val="003F72D6"/>
    <w:rsid w:val="00B21A4C"/>
    <w:rsid w:val="00BC40CF"/>
    <w:rsid w:val="00D56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AD167"/>
  <w15:chartTrackingRefBased/>
  <w15:docId w15:val="{75C0B4E4-0FC0-4816-99EC-671D19B73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useyma Egaal</dc:creator>
  <cp:keywords/>
  <dc:description/>
  <cp:lastModifiedBy>Khuseyma</cp:lastModifiedBy>
  <cp:revision>1</cp:revision>
  <dcterms:created xsi:type="dcterms:W3CDTF">2022-06-13T22:38:00Z</dcterms:created>
  <dcterms:modified xsi:type="dcterms:W3CDTF">2022-06-13T22:52:00Z</dcterms:modified>
</cp:coreProperties>
</file>